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24F0" w:rsidRPr="00430A4A" w:rsidRDefault="003703FB" w:rsidP="001924F0">
      <w:pPr>
        <w:spacing w:after="0"/>
        <w:jc w:val="center"/>
        <w:rPr>
          <w:rFonts w:ascii="Arial Black" w:hAnsi="Arial Black" w:cs="Times New Roman"/>
          <w:sz w:val="56"/>
          <w:szCs w:val="56"/>
        </w:rPr>
      </w:pPr>
      <w:r>
        <w:rPr>
          <w:rFonts w:ascii="Arial Black" w:hAnsi="Arial Black" w:cs="Times New Roman"/>
          <w:noProof/>
          <w:sz w:val="56"/>
          <w:szCs w:val="56"/>
          <w:lang w:bidi="hi-IN"/>
        </w:rPr>
        <w:pict>
          <v:rect id="Rectangle 1" o:spid="_x0000_s1029" style="position:absolute;left:0;text-align:left;margin-left:0;margin-top:-3.2pt;width:95.05pt;height:74.5pt;z-index:251660288;visibility:visible;mso-position-horizontal:lef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" stroked="f">
            <v:textbox>
              <w:txbxContent>
                <w:p w:rsidR="001924F0" w:rsidRDefault="001924F0" w:rsidP="001924F0">
                  <w:pPr>
                    <w:ind w:left="0"/>
                  </w:pPr>
                  <w:r>
                    <w:rPr>
                      <w:noProof/>
                      <w:lang w:bidi="hi-IN"/>
                    </w:rPr>
                    <w:drawing>
                      <wp:inline distT="0" distB="0" distL="0" distR="0">
                        <wp:extent cx="1047750" cy="844550"/>
                        <wp:effectExtent l="0" t="0" r="0" b="0"/>
                        <wp:docPr id="1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" name="Picture 28"/>
                                <pic:cNvPicPr/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0" cy="844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  <w:r w:rsidR="001924F0" w:rsidRPr="00430A4A">
        <w:rPr>
          <w:rFonts w:ascii="Arial Black" w:hAnsi="Arial Black" w:cs="Times New Roman"/>
          <w:sz w:val="56"/>
          <w:szCs w:val="56"/>
        </w:rPr>
        <w:t>DAV PUBLIC SCHOOL</w:t>
      </w:r>
    </w:p>
    <w:p w:rsidR="001924F0" w:rsidRPr="00430A4A" w:rsidRDefault="001924F0" w:rsidP="001924F0">
      <w:pPr>
        <w:spacing w:after="0" w:line="276" w:lineRule="auto"/>
        <w:jc w:val="center"/>
        <w:rPr>
          <w:rFonts w:ascii="Arial Black" w:hAnsi="Arial Black" w:cs="Times New Roman"/>
          <w:sz w:val="28"/>
          <w:szCs w:val="28"/>
        </w:rPr>
      </w:pPr>
      <w:r>
        <w:rPr>
          <w:rFonts w:ascii="Arial Black" w:hAnsi="Arial Black" w:cs="Times New Roman"/>
          <w:sz w:val="28"/>
          <w:szCs w:val="28"/>
        </w:rPr>
        <w:t>BIHAR SHARIF NALANDA</w:t>
      </w:r>
    </w:p>
    <w:p w:rsidR="001924F0" w:rsidRPr="00430A4A" w:rsidRDefault="001924F0" w:rsidP="001924F0">
      <w:pPr>
        <w:spacing w:after="0"/>
        <w:ind w:left="0"/>
        <w:jc w:val="center"/>
        <w:rPr>
          <w:rFonts w:ascii="Arial Black" w:hAnsi="Arial Black" w:cs="Times New Roman"/>
          <w:b/>
          <w:bCs/>
        </w:rPr>
      </w:pPr>
      <w:r w:rsidRPr="00430A4A">
        <w:rPr>
          <w:rFonts w:ascii="Arial Black" w:hAnsi="Arial Black" w:cs="Times New Roman"/>
          <w:b/>
          <w:bCs/>
        </w:rPr>
        <w:t>SUBJECT: INFORMATICS PRACTICES</w:t>
      </w:r>
    </w:p>
    <w:p w:rsidR="001924F0" w:rsidRPr="00430A4A" w:rsidRDefault="001924F0" w:rsidP="001924F0">
      <w:pPr>
        <w:spacing w:after="0"/>
        <w:ind w:left="0"/>
        <w:jc w:val="center"/>
        <w:rPr>
          <w:rFonts w:ascii="Arial Black" w:hAnsi="Arial Black" w:cs="Times New Roman"/>
          <w:b/>
          <w:bCs/>
          <w:sz w:val="28"/>
          <w:szCs w:val="28"/>
        </w:rPr>
      </w:pPr>
      <w:r>
        <w:rPr>
          <w:rFonts w:ascii="Arial Black" w:hAnsi="Arial Black" w:cs="Times New Roman"/>
          <w:b/>
          <w:bCs/>
          <w:sz w:val="28"/>
          <w:szCs w:val="28"/>
        </w:rPr>
        <w:t xml:space="preserve"> DURGA PUJA HOLIDAY ASSIGNMENT 2025-26</w:t>
      </w:r>
    </w:p>
    <w:p w:rsidR="003C405D" w:rsidRPr="00430A4A" w:rsidRDefault="001924F0" w:rsidP="003C405D">
      <w:pPr>
        <w:spacing w:after="0"/>
        <w:ind w:left="0"/>
        <w:rPr>
          <w:rFonts w:ascii="Arial Black" w:hAnsi="Arial Black" w:cs="Times New Roman"/>
          <w:b/>
          <w:bCs/>
        </w:rPr>
      </w:pPr>
      <w:r>
        <w:rPr>
          <w:rFonts w:ascii="Arial Black" w:hAnsi="Arial Black" w:cs="Times New Roman"/>
          <w:b/>
          <w:bCs/>
        </w:rPr>
        <w:t xml:space="preserve">CLASS XI </w:t>
      </w:r>
    </w:p>
    <w:p w:rsidR="003C405D" w:rsidRPr="001924F0" w:rsidRDefault="003703FB" w:rsidP="001924F0">
      <w:pPr>
        <w:spacing w:after="0"/>
        <w:ind w:left="0"/>
        <w:jc w:val="center"/>
        <w:rPr>
          <w:rFonts w:ascii="Century" w:hAnsi="Century"/>
          <w:b/>
          <w:bCs/>
        </w:rPr>
      </w:pPr>
      <w:r w:rsidRPr="003703FB">
        <w:rPr>
          <w:rFonts w:ascii="Times New Roman" w:hAnsi="Times New Roman" w:cs="Times New Roman"/>
          <w:b/>
          <w:bCs/>
          <w:noProof/>
          <w:sz w:val="28"/>
          <w:szCs w:val="28"/>
        </w:rPr>
        <w:pict>
          <v:line id="Straight Connector 2" o:spid="_x0000_s1027" style="position:absolute;left:0;text-align:left;z-index:251646976;visibility:visible;mso-position-horizontal:right;mso-position-horizontal-relative:margin;mso-width-relative:margin;mso-height-relative:margin" from="1427.3pt,1.95pt" to="1946.8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" strokecolor="black [3200]" strokeweight="2.25pt">
            <v:stroke joinstyle="miter"/>
            <w10:wrap anchorx="margin"/>
          </v:line>
        </w:pict>
      </w:r>
    </w:p>
    <w:p w:rsidR="003B26C9" w:rsidRPr="003B26C9" w:rsidRDefault="003B26C9" w:rsidP="003B26C9">
      <w:pPr>
        <w:pStyle w:val="NormalWeb"/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Choose the correct answer: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A </w:t>
      </w:r>
      <w:r w:rsidRPr="003B26C9">
        <w:rPr>
          <w:rStyle w:val="Strong"/>
          <w:rFonts w:ascii="Arial" w:eastAsia="Calibri" w:hAnsi="Arial" w:cs="Arial"/>
        </w:rPr>
        <w:t>domain</w:t>
      </w:r>
      <w:r w:rsidRPr="003B26C9">
        <w:rPr>
          <w:rFonts w:ascii="Arial" w:hAnsi="Arial" w:cs="Arial"/>
        </w:rPr>
        <w:t xml:space="preserve"> in relational model is:</w:t>
      </w:r>
      <w:r w:rsidRPr="003B26C9">
        <w:rPr>
          <w:rFonts w:ascii="Arial" w:hAnsi="Arial" w:cs="Arial"/>
        </w:rPr>
        <w:br/>
        <w:t>a) The set of valid values an attribute can take</w:t>
      </w:r>
      <w:r w:rsidRPr="003B26C9">
        <w:rPr>
          <w:rFonts w:ascii="Arial" w:hAnsi="Arial" w:cs="Arial"/>
        </w:rPr>
        <w:br/>
        <w:t>b) A primary key</w:t>
      </w:r>
      <w:r w:rsidRPr="003B26C9">
        <w:rPr>
          <w:rFonts w:ascii="Arial" w:hAnsi="Arial" w:cs="Arial"/>
        </w:rPr>
        <w:br/>
        <w:t>c) A candidate key</w:t>
      </w:r>
      <w:r w:rsidRPr="003B26C9">
        <w:rPr>
          <w:rFonts w:ascii="Arial" w:hAnsi="Arial" w:cs="Arial"/>
        </w:rPr>
        <w:br/>
        <w:t>d) A relation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In a table of students, "Roll Number" which uniquely identifies each student is:</w:t>
      </w:r>
      <w:r w:rsidRPr="003B26C9">
        <w:rPr>
          <w:rFonts w:ascii="Arial" w:hAnsi="Arial" w:cs="Arial"/>
        </w:rPr>
        <w:br/>
        <w:t>a) Candidate Key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b) Primary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c) Alternate Key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d) Foreign Key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If a relation has more than one </w:t>
      </w:r>
      <w:r w:rsidRPr="003B26C9">
        <w:rPr>
          <w:rStyle w:val="Strong"/>
          <w:rFonts w:ascii="Arial" w:eastAsia="Calibri" w:hAnsi="Arial" w:cs="Arial"/>
        </w:rPr>
        <w:t>candidate key</w:t>
      </w:r>
      <w:r w:rsidRPr="003B26C9">
        <w:rPr>
          <w:rFonts w:ascii="Arial" w:hAnsi="Arial" w:cs="Arial"/>
        </w:rPr>
        <w:t>, one of them is chosen as:</w:t>
      </w:r>
      <w:r w:rsidRPr="003B26C9">
        <w:rPr>
          <w:rFonts w:ascii="Arial" w:hAnsi="Arial" w:cs="Arial"/>
        </w:rPr>
        <w:br/>
        <w:t>a) Foreign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b) Alternate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c) Primary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d) Composite Key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Which of the following can be considered a </w:t>
      </w:r>
      <w:r w:rsidRPr="003B26C9">
        <w:rPr>
          <w:rStyle w:val="Strong"/>
          <w:rFonts w:ascii="Arial" w:eastAsia="Calibri" w:hAnsi="Arial" w:cs="Arial"/>
        </w:rPr>
        <w:t>relation</w:t>
      </w:r>
      <w:r w:rsidRPr="003B26C9">
        <w:rPr>
          <w:rFonts w:ascii="Arial" w:hAnsi="Arial" w:cs="Arial"/>
        </w:rPr>
        <w:t>?</w:t>
      </w:r>
      <w:r w:rsidRPr="003B26C9">
        <w:rPr>
          <w:rFonts w:ascii="Arial" w:hAnsi="Arial" w:cs="Arial"/>
        </w:rPr>
        <w:br/>
        <w:t>a) A table with rows and columns</w:t>
      </w:r>
      <w:r w:rsidRPr="003B26C9">
        <w:rPr>
          <w:rFonts w:ascii="Arial" w:hAnsi="Arial" w:cs="Arial"/>
        </w:rPr>
        <w:br/>
        <w:t>b) A single value</w:t>
      </w:r>
      <w:r w:rsidRPr="003B26C9">
        <w:rPr>
          <w:rFonts w:ascii="Arial" w:hAnsi="Arial" w:cs="Arial"/>
        </w:rPr>
        <w:br/>
        <w:t>c) A paragraph of text</w:t>
      </w:r>
      <w:r w:rsidRPr="003B26C9">
        <w:rPr>
          <w:rFonts w:ascii="Arial" w:hAnsi="Arial" w:cs="Arial"/>
        </w:rPr>
        <w:br/>
        <w:t>d) A graph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Which key is derived from candidate keys but </w:t>
      </w:r>
      <w:r w:rsidRPr="003B26C9">
        <w:rPr>
          <w:rStyle w:val="Strong"/>
          <w:rFonts w:ascii="Arial" w:eastAsia="Calibri" w:hAnsi="Arial" w:cs="Arial"/>
        </w:rPr>
        <w:t>not chosen as primary key</w:t>
      </w:r>
      <w:r w:rsidRPr="003B26C9">
        <w:rPr>
          <w:rFonts w:ascii="Arial" w:hAnsi="Arial" w:cs="Arial"/>
        </w:rPr>
        <w:t>?</w:t>
      </w:r>
      <w:r w:rsidRPr="003B26C9">
        <w:rPr>
          <w:rFonts w:ascii="Arial" w:hAnsi="Arial" w:cs="Arial"/>
        </w:rPr>
        <w:br/>
        <w:t>a) Super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b) Foreign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c) Alternate key</w:t>
      </w:r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d) Domain key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Which of the following is a valid candidate key in "Employee" table (</w:t>
      </w:r>
      <w:proofErr w:type="spellStart"/>
      <w:r w:rsidRPr="003B26C9">
        <w:rPr>
          <w:rFonts w:ascii="Arial" w:hAnsi="Arial" w:cs="Arial"/>
        </w:rPr>
        <w:t>EmpID</w:t>
      </w:r>
      <w:proofErr w:type="spellEnd"/>
      <w:r w:rsidRPr="003B26C9">
        <w:rPr>
          <w:rFonts w:ascii="Arial" w:hAnsi="Arial" w:cs="Arial"/>
        </w:rPr>
        <w:t xml:space="preserve">, Name, </w:t>
      </w:r>
      <w:proofErr w:type="spellStart"/>
      <w:r w:rsidRPr="003B26C9">
        <w:rPr>
          <w:rFonts w:ascii="Arial" w:hAnsi="Arial" w:cs="Arial"/>
        </w:rPr>
        <w:t>AadharNo</w:t>
      </w:r>
      <w:proofErr w:type="spellEnd"/>
      <w:r w:rsidRPr="003B26C9">
        <w:rPr>
          <w:rFonts w:ascii="Arial" w:hAnsi="Arial" w:cs="Arial"/>
        </w:rPr>
        <w:t>)?</w:t>
      </w:r>
      <w:r w:rsidRPr="003B26C9">
        <w:rPr>
          <w:rFonts w:ascii="Arial" w:hAnsi="Arial" w:cs="Arial"/>
        </w:rPr>
        <w:br/>
        <w:t xml:space="preserve">a) </w:t>
      </w:r>
      <w:proofErr w:type="spellStart"/>
      <w:r w:rsidRPr="003B26C9">
        <w:rPr>
          <w:rFonts w:ascii="Arial" w:hAnsi="Arial" w:cs="Arial"/>
        </w:rPr>
        <w:t>EmpID</w:t>
      </w:r>
      <w:proofErr w:type="spellEnd"/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 xml:space="preserve">b) </w:t>
      </w:r>
      <w:proofErr w:type="spellStart"/>
      <w:r w:rsidRPr="003B26C9">
        <w:rPr>
          <w:rFonts w:ascii="Arial" w:hAnsi="Arial" w:cs="Arial"/>
        </w:rPr>
        <w:t>AadharNo</w:t>
      </w:r>
      <w:proofErr w:type="spellEnd"/>
      <w:r w:rsidRPr="003B26C9">
        <w:rPr>
          <w:rFonts w:ascii="Arial" w:hAnsi="Arial" w:cs="Arial"/>
        </w:rPr>
        <w:t> 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B26C9">
        <w:rPr>
          <w:rFonts w:ascii="Arial" w:hAnsi="Arial" w:cs="Arial"/>
        </w:rPr>
        <w:t>c) Both (a) and (b)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d) Name</w:t>
      </w:r>
    </w:p>
    <w:p w:rsidR="003B26C9" w:rsidRPr="001924F0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Which statement about </w:t>
      </w:r>
      <w:r w:rsidRPr="003B26C9">
        <w:rPr>
          <w:rStyle w:val="Strong"/>
          <w:rFonts w:ascii="Arial" w:eastAsia="Calibri" w:hAnsi="Arial" w:cs="Arial"/>
        </w:rPr>
        <w:t>primary key</w:t>
      </w:r>
      <w:r w:rsidRPr="003B26C9">
        <w:rPr>
          <w:rFonts w:ascii="Arial" w:hAnsi="Arial" w:cs="Arial"/>
        </w:rPr>
        <w:t xml:space="preserve"> is true?</w:t>
      </w:r>
      <w:r w:rsidRPr="003B26C9">
        <w:rPr>
          <w:rFonts w:ascii="Arial" w:hAnsi="Arial" w:cs="Arial"/>
        </w:rPr>
        <w:br/>
        <w:t>a) It can have duplicate values</w:t>
      </w:r>
      <w:r w:rsidRPr="003B26C9">
        <w:rPr>
          <w:rFonts w:ascii="Arial" w:hAnsi="Arial" w:cs="Arial"/>
        </w:rPr>
        <w:br/>
        <w:t>b) It can be NULL</w:t>
      </w:r>
      <w:r w:rsidRPr="003B26C9">
        <w:rPr>
          <w:rFonts w:ascii="Arial" w:hAnsi="Arial" w:cs="Arial"/>
        </w:rPr>
        <w:br/>
        <w:t>c) It uniquely identifies each tuple</w:t>
      </w:r>
      <w:r w:rsidRPr="003B26C9">
        <w:rPr>
          <w:rFonts w:ascii="Arial" w:hAnsi="Arial" w:cs="Arial"/>
        </w:rPr>
        <w:br/>
        <w:t>d) It must be composite</w:t>
      </w:r>
      <w:proofErr w:type="gramStart"/>
      <w:r w:rsidRPr="001924F0">
        <w:rPr>
          <w:rFonts w:ascii="Arial" w:hAnsi="Arial" w:cs="Arial"/>
        </w:rPr>
        <w:t>..</w:t>
      </w:r>
      <w:proofErr w:type="gramEnd"/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Differentiate between </w:t>
      </w:r>
      <w:r w:rsidRPr="003B26C9">
        <w:rPr>
          <w:rStyle w:val="Strong"/>
          <w:rFonts w:ascii="Arial" w:eastAsia="Calibri" w:hAnsi="Arial" w:cs="Arial"/>
        </w:rPr>
        <w:t>relation</w:t>
      </w:r>
      <w:r w:rsidRPr="003B26C9">
        <w:rPr>
          <w:rFonts w:ascii="Arial" w:hAnsi="Arial" w:cs="Arial"/>
        </w:rPr>
        <w:t xml:space="preserve"> and </w:t>
      </w:r>
      <w:r w:rsidRPr="003B26C9">
        <w:rPr>
          <w:rStyle w:val="Strong"/>
          <w:rFonts w:ascii="Arial" w:eastAsia="Calibri" w:hAnsi="Arial" w:cs="Arial"/>
        </w:rPr>
        <w:t>tuple</w:t>
      </w:r>
      <w:r w:rsidRPr="003B26C9">
        <w:rPr>
          <w:rFonts w:ascii="Arial" w:hAnsi="Arial" w:cs="Arial"/>
        </w:rPr>
        <w:t>.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 xml:space="preserve">Define </w:t>
      </w:r>
      <w:r w:rsidRPr="003B26C9">
        <w:rPr>
          <w:rStyle w:val="Strong"/>
          <w:rFonts w:ascii="Arial" w:eastAsia="Calibri" w:hAnsi="Arial" w:cs="Arial"/>
        </w:rPr>
        <w:t>candidate key</w:t>
      </w:r>
      <w:r w:rsidRPr="003B26C9">
        <w:rPr>
          <w:rFonts w:ascii="Arial" w:hAnsi="Arial" w:cs="Arial"/>
        </w:rPr>
        <w:t xml:space="preserve"> and </w:t>
      </w:r>
      <w:r w:rsidRPr="003B26C9">
        <w:rPr>
          <w:rStyle w:val="Strong"/>
          <w:rFonts w:ascii="Arial" w:eastAsia="Calibri" w:hAnsi="Arial" w:cs="Arial"/>
        </w:rPr>
        <w:t>primary key</w:t>
      </w:r>
      <w:r w:rsidRPr="003B26C9">
        <w:rPr>
          <w:rFonts w:ascii="Arial" w:hAnsi="Arial" w:cs="Arial"/>
        </w:rPr>
        <w:t>. Give examples.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Style w:val="Strong"/>
          <w:rFonts w:ascii="Arial" w:eastAsia="Calibri" w:hAnsi="Arial" w:cs="Arial"/>
        </w:rPr>
        <w:t>Error Finding:</w:t>
      </w:r>
      <w:r w:rsidRPr="003B26C9">
        <w:rPr>
          <w:rFonts w:ascii="Arial" w:hAnsi="Arial" w:cs="Arial"/>
        </w:rPr>
        <w:t xml:space="preserve"> A student stores Roll Number as primary key, but allows duplicate roll numbers in the table. Identify the error and correct it.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Style w:val="Strong"/>
          <w:rFonts w:ascii="Arial" w:eastAsia="Calibri" w:hAnsi="Arial" w:cs="Arial"/>
        </w:rPr>
        <w:t>Error Finding:</w:t>
      </w:r>
      <w:r w:rsidRPr="003B26C9">
        <w:rPr>
          <w:rFonts w:ascii="Arial" w:hAnsi="Arial" w:cs="Arial"/>
        </w:rPr>
        <w:t xml:space="preserve"> In a table "</w:t>
      </w:r>
      <w:proofErr w:type="gramStart"/>
      <w:r w:rsidRPr="003B26C9">
        <w:rPr>
          <w:rFonts w:ascii="Arial" w:hAnsi="Arial" w:cs="Arial"/>
        </w:rPr>
        <w:t>Employee(</w:t>
      </w:r>
      <w:proofErr w:type="spellStart"/>
      <w:proofErr w:type="gramEnd"/>
      <w:r w:rsidRPr="003B26C9">
        <w:rPr>
          <w:rFonts w:ascii="Arial" w:hAnsi="Arial" w:cs="Arial"/>
        </w:rPr>
        <w:t>EmpID</w:t>
      </w:r>
      <w:proofErr w:type="spellEnd"/>
      <w:r w:rsidRPr="003B26C9">
        <w:rPr>
          <w:rFonts w:ascii="Arial" w:hAnsi="Arial" w:cs="Arial"/>
        </w:rPr>
        <w:t xml:space="preserve">, Name, </w:t>
      </w:r>
      <w:proofErr w:type="spellStart"/>
      <w:r w:rsidRPr="003B26C9">
        <w:rPr>
          <w:rFonts w:ascii="Arial" w:hAnsi="Arial" w:cs="Arial"/>
        </w:rPr>
        <w:t>AadharNo</w:t>
      </w:r>
      <w:proofErr w:type="spellEnd"/>
      <w:r w:rsidRPr="003B26C9">
        <w:rPr>
          <w:rFonts w:ascii="Arial" w:hAnsi="Arial" w:cs="Arial"/>
        </w:rPr>
        <w:t>)", the student chooses "Name" as the primary key. Explain why this is wrong and suggest the correct key.</w:t>
      </w: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Style w:val="Strong"/>
          <w:rFonts w:ascii="Arial" w:eastAsia="Calibri" w:hAnsi="Arial" w:cs="Arial"/>
        </w:rPr>
        <w:t>Application-Based:</w:t>
      </w:r>
      <w:r w:rsidRPr="003B26C9">
        <w:rPr>
          <w:rFonts w:ascii="Arial" w:hAnsi="Arial" w:cs="Arial"/>
        </w:rPr>
        <w:t xml:space="preserve"> A library database has "</w:t>
      </w:r>
      <w:proofErr w:type="spellStart"/>
      <w:r w:rsidRPr="003B26C9">
        <w:rPr>
          <w:rFonts w:ascii="Arial" w:hAnsi="Arial" w:cs="Arial"/>
        </w:rPr>
        <w:t>BookID</w:t>
      </w:r>
      <w:proofErr w:type="spellEnd"/>
      <w:r w:rsidRPr="003B26C9">
        <w:rPr>
          <w:rFonts w:ascii="Arial" w:hAnsi="Arial" w:cs="Arial"/>
        </w:rPr>
        <w:t>, ISBN, Title, Author". Identify candidate keys and choose a primary key.</w:t>
      </w:r>
    </w:p>
    <w:p w:rsid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Style w:val="Strong"/>
          <w:rFonts w:ascii="Arial" w:eastAsia="Calibri" w:hAnsi="Arial" w:cs="Arial"/>
        </w:rPr>
        <w:t>Application-Based:</w:t>
      </w:r>
      <w:r w:rsidRPr="003B26C9">
        <w:rPr>
          <w:rFonts w:ascii="Arial" w:hAnsi="Arial" w:cs="Arial"/>
        </w:rPr>
        <w:t xml:space="preserve"> In a class database (</w:t>
      </w:r>
      <w:proofErr w:type="spellStart"/>
      <w:r w:rsidRPr="003B26C9">
        <w:rPr>
          <w:rFonts w:ascii="Arial" w:hAnsi="Arial" w:cs="Arial"/>
        </w:rPr>
        <w:t>RollNo</w:t>
      </w:r>
      <w:proofErr w:type="spellEnd"/>
      <w:r w:rsidRPr="003B26C9">
        <w:rPr>
          <w:rFonts w:ascii="Arial" w:hAnsi="Arial" w:cs="Arial"/>
        </w:rPr>
        <w:t xml:space="preserve">, Name, </w:t>
      </w:r>
      <w:proofErr w:type="spellStart"/>
      <w:r w:rsidRPr="003B26C9">
        <w:rPr>
          <w:rFonts w:ascii="Arial" w:hAnsi="Arial" w:cs="Arial"/>
        </w:rPr>
        <w:t>PhoneNo</w:t>
      </w:r>
      <w:proofErr w:type="spellEnd"/>
      <w:r w:rsidRPr="003B26C9">
        <w:rPr>
          <w:rFonts w:ascii="Arial" w:hAnsi="Arial" w:cs="Arial"/>
        </w:rPr>
        <w:t xml:space="preserve">), both </w:t>
      </w:r>
      <w:proofErr w:type="spellStart"/>
      <w:r w:rsidRPr="003B26C9">
        <w:rPr>
          <w:rFonts w:ascii="Arial" w:hAnsi="Arial" w:cs="Arial"/>
        </w:rPr>
        <w:t>RollNo</w:t>
      </w:r>
      <w:proofErr w:type="spellEnd"/>
      <w:r w:rsidRPr="003B26C9">
        <w:rPr>
          <w:rFonts w:ascii="Arial" w:hAnsi="Arial" w:cs="Arial"/>
        </w:rPr>
        <w:t xml:space="preserve"> and </w:t>
      </w:r>
      <w:proofErr w:type="spellStart"/>
      <w:r w:rsidRPr="003B26C9">
        <w:rPr>
          <w:rFonts w:ascii="Arial" w:hAnsi="Arial" w:cs="Arial"/>
        </w:rPr>
        <w:t>PhoneNo</w:t>
      </w:r>
      <w:proofErr w:type="spellEnd"/>
      <w:r w:rsidRPr="003B26C9">
        <w:rPr>
          <w:rFonts w:ascii="Arial" w:hAnsi="Arial" w:cs="Arial"/>
        </w:rPr>
        <w:t xml:space="preserve"> can uniquely identify a student. Which should be chosen as primary key and why?</w:t>
      </w:r>
    </w:p>
    <w:p w:rsidR="001924F0" w:rsidRDefault="001924F0" w:rsidP="001924F0">
      <w:pPr>
        <w:pStyle w:val="NormalWeb"/>
        <w:spacing w:before="0" w:beforeAutospacing="0" w:line="276" w:lineRule="auto"/>
        <w:rPr>
          <w:rFonts w:ascii="Arial" w:hAnsi="Arial" w:cs="Arial"/>
        </w:rPr>
      </w:pPr>
    </w:p>
    <w:p w:rsidR="001924F0" w:rsidRDefault="001924F0" w:rsidP="001924F0">
      <w:pPr>
        <w:pStyle w:val="NormalWeb"/>
        <w:spacing w:before="0" w:beforeAutospacing="0" w:line="276" w:lineRule="auto"/>
        <w:rPr>
          <w:rFonts w:ascii="Arial" w:hAnsi="Arial" w:cs="Arial"/>
        </w:rPr>
      </w:pPr>
    </w:p>
    <w:p w:rsidR="001924F0" w:rsidRDefault="001924F0" w:rsidP="001924F0">
      <w:pPr>
        <w:pStyle w:val="NormalWeb"/>
        <w:spacing w:before="0" w:beforeAutospacing="0" w:line="276" w:lineRule="auto"/>
        <w:rPr>
          <w:rFonts w:ascii="Arial" w:hAnsi="Arial" w:cs="Arial"/>
        </w:rPr>
      </w:pPr>
    </w:p>
    <w:p w:rsidR="001924F0" w:rsidRPr="003B26C9" w:rsidRDefault="001924F0" w:rsidP="001924F0">
      <w:pPr>
        <w:pStyle w:val="NormalWeb"/>
        <w:spacing w:before="0" w:beforeAutospacing="0" w:line="276" w:lineRule="auto"/>
        <w:rPr>
          <w:rFonts w:ascii="Arial" w:hAnsi="Arial" w:cs="Arial"/>
        </w:rPr>
      </w:pPr>
    </w:p>
    <w:p w:rsidR="003B26C9" w:rsidRPr="003B26C9" w:rsidRDefault="003B26C9" w:rsidP="00FC52F1">
      <w:pPr>
        <w:pStyle w:val="NormalWeb"/>
        <w:numPr>
          <w:ilvl w:val="0"/>
          <w:numId w:val="1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Style w:val="Strong"/>
          <w:rFonts w:ascii="Arial" w:eastAsia="Calibri" w:hAnsi="Arial" w:cs="Arial"/>
        </w:rPr>
        <w:t>Assertion-Reason (AR):</w:t>
      </w:r>
    </w:p>
    <w:p w:rsidR="003B26C9" w:rsidRPr="003B26C9" w:rsidRDefault="003B26C9" w:rsidP="00FC52F1">
      <w:pPr>
        <w:pStyle w:val="NormalWeb"/>
        <w:numPr>
          <w:ilvl w:val="0"/>
          <w:numId w:val="2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Assertion (A): A primary key cannot contain NULL values.</w:t>
      </w:r>
    </w:p>
    <w:p w:rsidR="001924F0" w:rsidRDefault="003B26C9" w:rsidP="00FC52F1">
      <w:pPr>
        <w:pStyle w:val="NormalWeb"/>
        <w:numPr>
          <w:ilvl w:val="0"/>
          <w:numId w:val="2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Reason (R): Primary key must uniquely identify each tuple.</w:t>
      </w:r>
      <w:r w:rsidRPr="003B26C9">
        <w:rPr>
          <w:rFonts w:ascii="Arial" w:hAnsi="Arial" w:cs="Arial"/>
        </w:rPr>
        <w:br/>
        <w:t>Options: a) A true, R true, R explains A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b) A true, R true, R not explanation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c) A true, R false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d) A false, R true</w:t>
      </w:r>
    </w:p>
    <w:p w:rsidR="003B26C9" w:rsidRPr="001924F0" w:rsidRDefault="001924F0" w:rsidP="001924F0">
      <w:pPr>
        <w:pStyle w:val="NormalWeb"/>
        <w:spacing w:before="0" w:beforeAutospacing="0" w:line="276" w:lineRule="auto"/>
        <w:ind w:left="720"/>
        <w:rPr>
          <w:rFonts w:ascii="Arial" w:hAnsi="Arial" w:cs="Arial"/>
        </w:rPr>
      </w:pPr>
      <w:r w:rsidRPr="001924F0">
        <w:rPr>
          <w:rFonts w:ascii="Arial" w:hAnsi="Arial" w:cs="Arial"/>
        </w:rPr>
        <w:t xml:space="preserve">15. </w:t>
      </w:r>
      <w:r w:rsidR="003B26C9" w:rsidRPr="001924F0">
        <w:rPr>
          <w:rStyle w:val="Strong"/>
          <w:rFonts w:ascii="Arial" w:eastAsia="Calibri" w:hAnsi="Arial" w:cs="Arial"/>
        </w:rPr>
        <w:t>Assertion-Reason (AR):</w:t>
      </w:r>
    </w:p>
    <w:p w:rsidR="003B26C9" w:rsidRPr="003B26C9" w:rsidRDefault="003B26C9" w:rsidP="00FC52F1">
      <w:pPr>
        <w:pStyle w:val="NormalWeb"/>
        <w:numPr>
          <w:ilvl w:val="0"/>
          <w:numId w:val="3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Assertion (A): An alternate key is also a candidate key.</w:t>
      </w:r>
    </w:p>
    <w:p w:rsidR="003B26C9" w:rsidRDefault="003B26C9" w:rsidP="00FC52F1">
      <w:pPr>
        <w:pStyle w:val="NormalWeb"/>
        <w:numPr>
          <w:ilvl w:val="0"/>
          <w:numId w:val="3"/>
        </w:numPr>
        <w:spacing w:before="0" w:beforeAutospacing="0" w:line="276" w:lineRule="auto"/>
        <w:rPr>
          <w:rFonts w:ascii="Arial" w:hAnsi="Arial" w:cs="Arial"/>
        </w:rPr>
      </w:pPr>
      <w:r w:rsidRPr="003B26C9">
        <w:rPr>
          <w:rFonts w:ascii="Arial" w:hAnsi="Arial" w:cs="Arial"/>
        </w:rPr>
        <w:t>Reason (R): Any key not selected as primary key becomes an alternate key.</w:t>
      </w:r>
      <w:r w:rsidRPr="003B26C9">
        <w:rPr>
          <w:rFonts w:ascii="Arial" w:hAnsi="Arial" w:cs="Arial"/>
        </w:rPr>
        <w:br/>
        <w:t>Options: a) A true, R true, R explains A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b) A true, R true, R not explanation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c) A true, R false</w:t>
      </w:r>
      <w:r w:rsidRPr="003B26C9">
        <w:rPr>
          <w:rFonts w:ascii="Arial" w:hAnsi="Arial" w:cs="Arial"/>
        </w:rPr>
        <w:t> </w:t>
      </w:r>
      <w:r w:rsidRPr="003B26C9">
        <w:rPr>
          <w:rFonts w:ascii="Arial" w:hAnsi="Arial" w:cs="Arial"/>
        </w:rPr>
        <w:t>d) A false, R true</w:t>
      </w:r>
    </w:p>
    <w:p w:rsidR="006005E2" w:rsidRDefault="006005E2" w:rsidP="006005E2">
      <w:pPr>
        <w:pStyle w:val="NormalWeb"/>
        <w:spacing w:before="0" w:beforeAutospacing="0" w:line="276" w:lineRule="auto"/>
        <w:rPr>
          <w:rFonts w:ascii="Arial" w:hAnsi="Arial" w:cs="Arial"/>
        </w:rPr>
      </w:pPr>
    </w:p>
    <w:p w:rsidR="006005E2" w:rsidRDefault="006005E2" w:rsidP="006005E2">
      <w:pPr>
        <w:pStyle w:val="NormalWeb"/>
        <w:spacing w:before="0" w:beforeAutospacing="0" w:line="276" w:lineRule="auto"/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  <w:r w:rsidRPr="006005E2">
        <w:rPr>
          <w:rFonts w:ascii="Arial" w:hAnsi="Arial" w:cs="Arial"/>
          <w:b/>
          <w:bCs/>
          <w:sz w:val="40"/>
          <w:szCs w:val="40"/>
          <w:u w:val="single"/>
        </w:rPr>
        <w:t>Biology</w:t>
      </w:r>
    </w:p>
    <w:p w:rsidR="006005E2" w:rsidRDefault="006005E2" w:rsidP="006005E2">
      <w:pPr>
        <w:pStyle w:val="NormalWeb"/>
        <w:numPr>
          <w:ilvl w:val="0"/>
          <w:numId w:val="4"/>
        </w:numPr>
        <w:spacing w:after="0" w:afterAutospacing="0"/>
        <w:ind w:firstLine="1440"/>
        <w:rPr>
          <w:rFonts w:ascii="Book Antiqua" w:hAnsi="Book Antiqua"/>
          <w:b/>
          <w:bCs/>
          <w:sz w:val="30"/>
          <w:szCs w:val="30"/>
        </w:rPr>
      </w:pPr>
      <w:r>
        <w:rPr>
          <w:rFonts w:ascii="Book Antiqua" w:hAnsi="Book Antiqua"/>
          <w:b/>
          <w:bCs/>
          <w:sz w:val="30"/>
          <w:szCs w:val="30"/>
        </w:rPr>
        <w:t>Prepare Investigatory Project file on the topic of your choice.</w:t>
      </w:r>
    </w:p>
    <w:p w:rsidR="006005E2" w:rsidRDefault="006005E2" w:rsidP="006005E2">
      <w:pPr>
        <w:pStyle w:val="NormalWeb"/>
        <w:numPr>
          <w:ilvl w:val="0"/>
          <w:numId w:val="4"/>
        </w:numPr>
        <w:spacing w:after="0" w:afterAutospacing="0"/>
        <w:ind w:firstLine="1440"/>
        <w:rPr>
          <w:rFonts w:ascii="Book Antiqua" w:hAnsi="Book Antiqua"/>
          <w:b/>
          <w:bCs/>
          <w:sz w:val="30"/>
          <w:szCs w:val="30"/>
        </w:rPr>
      </w:pPr>
      <w:r>
        <w:rPr>
          <w:rFonts w:ascii="Book Antiqua" w:hAnsi="Book Antiqua"/>
          <w:b/>
          <w:bCs/>
          <w:sz w:val="30"/>
          <w:szCs w:val="30"/>
        </w:rPr>
        <w:t>Update your Practical copy and submit for signature.</w:t>
      </w:r>
    </w:p>
    <w:p w:rsidR="006005E2" w:rsidRPr="00602A44" w:rsidRDefault="006005E2" w:rsidP="006005E2">
      <w:pPr>
        <w:pStyle w:val="NormalWeb"/>
        <w:numPr>
          <w:ilvl w:val="0"/>
          <w:numId w:val="4"/>
        </w:numPr>
        <w:spacing w:after="0" w:afterAutospacing="0"/>
        <w:ind w:firstLine="1440"/>
        <w:rPr>
          <w:rFonts w:ascii="Book Antiqua" w:hAnsi="Book Antiqua"/>
          <w:b/>
          <w:bCs/>
          <w:sz w:val="30"/>
          <w:szCs w:val="30"/>
        </w:rPr>
      </w:pPr>
      <w:r>
        <w:rPr>
          <w:rFonts w:ascii="Book Antiqua" w:hAnsi="Book Antiqua"/>
          <w:b/>
          <w:bCs/>
          <w:sz w:val="30"/>
          <w:szCs w:val="30"/>
        </w:rPr>
        <w:t>Solve all the given worksheet.</w:t>
      </w:r>
    </w:p>
    <w:p w:rsidR="006005E2" w:rsidRPr="006005E2" w:rsidRDefault="006005E2" w:rsidP="006005E2">
      <w:pPr>
        <w:pStyle w:val="NormalWeb"/>
        <w:spacing w:before="0" w:beforeAutospacing="0" w:line="276" w:lineRule="auto"/>
        <w:rPr>
          <w:rFonts w:ascii="Arial" w:hAnsi="Arial" w:cs="Arial"/>
          <w:b/>
          <w:bCs/>
          <w:sz w:val="40"/>
          <w:szCs w:val="40"/>
          <w:u w:val="single"/>
        </w:rPr>
      </w:pPr>
    </w:p>
    <w:p w:rsidR="002B58DA" w:rsidRPr="00430A4A" w:rsidRDefault="002B58DA" w:rsidP="003B26C9">
      <w:pPr>
        <w:pStyle w:val="Heading3"/>
        <w:spacing w:before="0" w:line="276" w:lineRule="auto"/>
        <w:jc w:val="center"/>
        <w:rPr>
          <w:rFonts w:ascii="Arial" w:hAnsi="Arial" w:cs="Arial"/>
        </w:rPr>
      </w:pPr>
    </w:p>
    <w:sectPr w:rsidR="002B58DA" w:rsidRPr="00430A4A" w:rsidSect="00B633FF">
      <w:pgSz w:w="11906" w:h="16838"/>
      <w:pgMar w:top="284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3668EA"/>
    <w:multiLevelType w:val="multilevel"/>
    <w:tmpl w:val="717AB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4876715"/>
    <w:multiLevelType w:val="multilevel"/>
    <w:tmpl w:val="D0783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D02CDE"/>
    <w:multiLevelType w:val="hybridMultilevel"/>
    <w:tmpl w:val="63788DA6"/>
    <w:lvl w:ilvl="0" w:tplc="F0E4221E">
      <w:start w:val="1"/>
      <w:numFmt w:val="decimal"/>
      <w:lvlText w:val="%1."/>
      <w:lvlJc w:val="left"/>
      <w:pPr>
        <w:ind w:left="-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3">
    <w:nsid w:val="5BA501BA"/>
    <w:multiLevelType w:val="multilevel"/>
    <w:tmpl w:val="F9724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yMDI2NDazsDA0NrUwNzJV0lEKTi0uzszPAykwqgUAaDnWMCwAAAA="/>
  </w:docVars>
  <w:rsids>
    <w:rsidRoot w:val="00B633FF"/>
    <w:rsid w:val="00001479"/>
    <w:rsid w:val="00004D31"/>
    <w:rsid w:val="000058DA"/>
    <w:rsid w:val="000150FE"/>
    <w:rsid w:val="0003105F"/>
    <w:rsid w:val="000849B5"/>
    <w:rsid w:val="00090F22"/>
    <w:rsid w:val="000A4695"/>
    <w:rsid w:val="000B3020"/>
    <w:rsid w:val="000B380E"/>
    <w:rsid w:val="000E57CD"/>
    <w:rsid w:val="000E6AAE"/>
    <w:rsid w:val="000F1368"/>
    <w:rsid w:val="00102CB4"/>
    <w:rsid w:val="001200BA"/>
    <w:rsid w:val="00164CCF"/>
    <w:rsid w:val="0017009E"/>
    <w:rsid w:val="00172BA4"/>
    <w:rsid w:val="00183E7B"/>
    <w:rsid w:val="001924F0"/>
    <w:rsid w:val="001A4640"/>
    <w:rsid w:val="001F6DCD"/>
    <w:rsid w:val="0021655A"/>
    <w:rsid w:val="0023485A"/>
    <w:rsid w:val="002471B9"/>
    <w:rsid w:val="00270BE9"/>
    <w:rsid w:val="00287027"/>
    <w:rsid w:val="00293B29"/>
    <w:rsid w:val="002A1216"/>
    <w:rsid w:val="002B58DA"/>
    <w:rsid w:val="002E29C8"/>
    <w:rsid w:val="003247EC"/>
    <w:rsid w:val="00327436"/>
    <w:rsid w:val="0033513B"/>
    <w:rsid w:val="00344401"/>
    <w:rsid w:val="003663B1"/>
    <w:rsid w:val="00366728"/>
    <w:rsid w:val="003703FB"/>
    <w:rsid w:val="003738AD"/>
    <w:rsid w:val="0037468A"/>
    <w:rsid w:val="00380636"/>
    <w:rsid w:val="00395EA2"/>
    <w:rsid w:val="003B26C9"/>
    <w:rsid w:val="003B4956"/>
    <w:rsid w:val="003C405D"/>
    <w:rsid w:val="003C4362"/>
    <w:rsid w:val="003E1043"/>
    <w:rsid w:val="003E6E6C"/>
    <w:rsid w:val="003F691D"/>
    <w:rsid w:val="004105FA"/>
    <w:rsid w:val="00416CB0"/>
    <w:rsid w:val="00430A4A"/>
    <w:rsid w:val="0043615F"/>
    <w:rsid w:val="0044428D"/>
    <w:rsid w:val="00464913"/>
    <w:rsid w:val="004A294F"/>
    <w:rsid w:val="004A6F62"/>
    <w:rsid w:val="004F19D5"/>
    <w:rsid w:val="004F572F"/>
    <w:rsid w:val="005075F0"/>
    <w:rsid w:val="005118B9"/>
    <w:rsid w:val="005213F5"/>
    <w:rsid w:val="00525A52"/>
    <w:rsid w:val="00530C5A"/>
    <w:rsid w:val="00537E66"/>
    <w:rsid w:val="00552A79"/>
    <w:rsid w:val="00585F66"/>
    <w:rsid w:val="00587983"/>
    <w:rsid w:val="005957E2"/>
    <w:rsid w:val="005B255E"/>
    <w:rsid w:val="005E1DD8"/>
    <w:rsid w:val="005E1F77"/>
    <w:rsid w:val="006005E2"/>
    <w:rsid w:val="00603274"/>
    <w:rsid w:val="0062464A"/>
    <w:rsid w:val="00655C45"/>
    <w:rsid w:val="006A1179"/>
    <w:rsid w:val="006A304F"/>
    <w:rsid w:val="006C480A"/>
    <w:rsid w:val="006E60A3"/>
    <w:rsid w:val="006F0500"/>
    <w:rsid w:val="006F2513"/>
    <w:rsid w:val="006F694F"/>
    <w:rsid w:val="007463C7"/>
    <w:rsid w:val="00790076"/>
    <w:rsid w:val="007942B7"/>
    <w:rsid w:val="007C280D"/>
    <w:rsid w:val="007C7199"/>
    <w:rsid w:val="007D1BA6"/>
    <w:rsid w:val="007D3646"/>
    <w:rsid w:val="007D5930"/>
    <w:rsid w:val="007D5B05"/>
    <w:rsid w:val="007E206B"/>
    <w:rsid w:val="007F1BE3"/>
    <w:rsid w:val="007F3251"/>
    <w:rsid w:val="00811AFF"/>
    <w:rsid w:val="00814DE8"/>
    <w:rsid w:val="00822762"/>
    <w:rsid w:val="00833B5B"/>
    <w:rsid w:val="00852D5C"/>
    <w:rsid w:val="00853459"/>
    <w:rsid w:val="00866DBC"/>
    <w:rsid w:val="008747E7"/>
    <w:rsid w:val="00886C1C"/>
    <w:rsid w:val="00896FC9"/>
    <w:rsid w:val="008B161C"/>
    <w:rsid w:val="00901D99"/>
    <w:rsid w:val="0099375B"/>
    <w:rsid w:val="009C45C2"/>
    <w:rsid w:val="009D3986"/>
    <w:rsid w:val="009F3257"/>
    <w:rsid w:val="00A17053"/>
    <w:rsid w:val="00A5319A"/>
    <w:rsid w:val="00A61C10"/>
    <w:rsid w:val="00A76831"/>
    <w:rsid w:val="00A773C8"/>
    <w:rsid w:val="00A86763"/>
    <w:rsid w:val="00AC0F54"/>
    <w:rsid w:val="00AD55DD"/>
    <w:rsid w:val="00B47062"/>
    <w:rsid w:val="00B57D0F"/>
    <w:rsid w:val="00B633FF"/>
    <w:rsid w:val="00B7692F"/>
    <w:rsid w:val="00B84E86"/>
    <w:rsid w:val="00BA27DA"/>
    <w:rsid w:val="00BB128F"/>
    <w:rsid w:val="00BC4413"/>
    <w:rsid w:val="00BE3513"/>
    <w:rsid w:val="00C06F01"/>
    <w:rsid w:val="00C342B4"/>
    <w:rsid w:val="00C63EED"/>
    <w:rsid w:val="00C64761"/>
    <w:rsid w:val="00C65281"/>
    <w:rsid w:val="00C732FC"/>
    <w:rsid w:val="00C818F4"/>
    <w:rsid w:val="00C96BE2"/>
    <w:rsid w:val="00CB07CB"/>
    <w:rsid w:val="00CC7C73"/>
    <w:rsid w:val="00CD5A8D"/>
    <w:rsid w:val="00CE6100"/>
    <w:rsid w:val="00D11395"/>
    <w:rsid w:val="00D20058"/>
    <w:rsid w:val="00D60D55"/>
    <w:rsid w:val="00D65F41"/>
    <w:rsid w:val="00D91AE1"/>
    <w:rsid w:val="00DF3ED4"/>
    <w:rsid w:val="00DF59C3"/>
    <w:rsid w:val="00E160DD"/>
    <w:rsid w:val="00E2791B"/>
    <w:rsid w:val="00EB4A10"/>
    <w:rsid w:val="00EB6158"/>
    <w:rsid w:val="00ED0D86"/>
    <w:rsid w:val="00F313DC"/>
    <w:rsid w:val="00F57722"/>
    <w:rsid w:val="00F6261F"/>
    <w:rsid w:val="00F72B37"/>
    <w:rsid w:val="00F91BBD"/>
    <w:rsid w:val="00FA13F6"/>
    <w:rsid w:val="00FA4E8E"/>
    <w:rsid w:val="00FC52F1"/>
    <w:rsid w:val="00FC72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3FF"/>
    <w:pPr>
      <w:spacing w:after="200" w:line="240" w:lineRule="auto"/>
      <w:ind w:left="720"/>
    </w:pPr>
    <w:rPr>
      <w:szCs w:val="22"/>
      <w:lang w:val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280D"/>
    <w:pPr>
      <w:keepNext/>
      <w:keepLines/>
      <w:spacing w:before="200" w:after="0" w:line="276" w:lineRule="auto"/>
      <w:ind w:left="0"/>
      <w:outlineLvl w:val="1"/>
    </w:pPr>
    <w:rPr>
      <w:rFonts w:ascii="Calibri" w:eastAsia="Calibri" w:hAnsi="Calibri" w:cs="Calibri"/>
      <w:b/>
      <w:color w:val="4F81BD"/>
      <w:sz w:val="26"/>
      <w:szCs w:val="26"/>
      <w:lang w:eastAsia="en-IN" w:bidi="hi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7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027"/>
    <w:pPr>
      <w:contextualSpacing/>
    </w:pPr>
  </w:style>
  <w:style w:type="character" w:styleId="PlaceholderText">
    <w:name w:val="Placeholder Text"/>
    <w:basedOn w:val="DefaultParagraphFont"/>
    <w:uiPriority w:val="99"/>
    <w:semiHidden/>
    <w:rsid w:val="000849B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C280D"/>
    <w:rPr>
      <w:rFonts w:ascii="Calibri" w:eastAsia="Calibri" w:hAnsi="Calibri" w:cs="Calibri"/>
      <w:b/>
      <w:color w:val="4F81BD"/>
      <w:sz w:val="26"/>
      <w:szCs w:val="26"/>
      <w:lang w:val="en-US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2743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ar-SA"/>
    </w:rPr>
  </w:style>
  <w:style w:type="paragraph" w:styleId="NormalWeb">
    <w:name w:val="Normal (Web)"/>
    <w:basedOn w:val="Normal"/>
    <w:uiPriority w:val="99"/>
    <w:unhideWhenUsed/>
    <w:rsid w:val="000E57CD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0E57CD"/>
    <w:rPr>
      <w:b/>
      <w:bCs/>
    </w:rPr>
  </w:style>
  <w:style w:type="character" w:styleId="Emphasis">
    <w:name w:val="Emphasis"/>
    <w:basedOn w:val="DefaultParagraphFont"/>
    <w:uiPriority w:val="20"/>
    <w:qFormat/>
    <w:rsid w:val="00852D5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2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left="0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2D5C"/>
    <w:rPr>
      <w:rFonts w:ascii="Courier New" w:eastAsia="Times New Roman" w:hAnsi="Courier New" w:cs="Courier New"/>
      <w:sz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852D5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852D5C"/>
  </w:style>
  <w:style w:type="character" w:customStyle="1" w:styleId="hljs-string">
    <w:name w:val="hljs-string"/>
    <w:basedOn w:val="DefaultParagraphFont"/>
    <w:rsid w:val="00852D5C"/>
  </w:style>
  <w:style w:type="character" w:customStyle="1" w:styleId="hljs-keyword">
    <w:name w:val="hljs-keyword"/>
    <w:basedOn w:val="DefaultParagraphFont"/>
    <w:rsid w:val="00852D5C"/>
  </w:style>
  <w:style w:type="character" w:customStyle="1" w:styleId="hljs-number">
    <w:name w:val="hljs-number"/>
    <w:basedOn w:val="DefaultParagraphFont"/>
    <w:rsid w:val="00852D5C"/>
  </w:style>
  <w:style w:type="paragraph" w:styleId="BalloonText">
    <w:name w:val="Balloon Text"/>
    <w:basedOn w:val="Normal"/>
    <w:link w:val="BalloonTextChar"/>
    <w:uiPriority w:val="99"/>
    <w:semiHidden/>
    <w:unhideWhenUsed/>
    <w:rsid w:val="001924F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4F0"/>
    <w:rPr>
      <w:rFonts w:ascii="Tahoma" w:hAnsi="Tahoma" w:cs="Tahoma"/>
      <w:sz w:val="16"/>
      <w:szCs w:val="16"/>
      <w:lang w:val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AD6EC-FABE-4886-AADA-7986FF385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rabh tiwari</dc:creator>
  <cp:lastModifiedBy>DAV</cp:lastModifiedBy>
  <cp:revision>2</cp:revision>
  <dcterms:created xsi:type="dcterms:W3CDTF">2025-09-27T08:32:00Z</dcterms:created>
  <dcterms:modified xsi:type="dcterms:W3CDTF">2025-09-27T08:32:00Z</dcterms:modified>
</cp:coreProperties>
</file>